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 на виртуальную машин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ка DVWA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 DVWA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Главная страница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DVWA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ка DVWA выполнена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Старовойтов Е. С.</dc:creator>
  <dc:language>ru-RU</dc:language>
  <cp:keywords/>
  <dcterms:created xsi:type="dcterms:W3CDTF">2024-10-05T12:19:49Z</dcterms:created>
  <dcterms:modified xsi:type="dcterms:W3CDTF">2024-10-05T12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5 октя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Установка DVWA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